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04C929" w14:textId="61439CBD" w:rsidR="0012033D" w:rsidRDefault="00DE26F5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ANEXO </w:t>
      </w:r>
      <w:r>
        <w:rPr>
          <w:rFonts w:ascii="Arial" w:eastAsia="Arial" w:hAnsi="Arial" w:cs="Arial"/>
          <w:b/>
          <w:sz w:val="20"/>
          <w:szCs w:val="20"/>
        </w:rPr>
        <w:t>I do Edital de Seleção de Mestrado - PMA</w:t>
      </w:r>
    </w:p>
    <w:p w14:paraId="25A62754" w14:textId="77777777" w:rsidR="0012033D" w:rsidRDefault="0012033D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723F77B0" w14:textId="77777777" w:rsidR="0012033D" w:rsidRDefault="00DE26F5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AUTODECLARAÇÃO DE PERTENCIMENTO RACIAL</w:t>
      </w:r>
    </w:p>
    <w:p w14:paraId="07DF814B" w14:textId="77777777" w:rsidR="0012033D" w:rsidRDefault="0012033D">
      <w:pPr>
        <w:pStyle w:val="Default"/>
        <w:rPr>
          <w:sz w:val="22"/>
          <w:szCs w:val="22"/>
        </w:rPr>
      </w:pPr>
    </w:p>
    <w:p w14:paraId="246FD285" w14:textId="77777777" w:rsidR="0012033D" w:rsidRDefault="0012033D">
      <w:pPr>
        <w:pStyle w:val="Default"/>
        <w:rPr>
          <w:sz w:val="22"/>
          <w:szCs w:val="22"/>
        </w:rPr>
      </w:pPr>
    </w:p>
    <w:p w14:paraId="70EBFB99" w14:textId="77777777" w:rsidR="0012033D" w:rsidRDefault="0012033D">
      <w:pPr>
        <w:pStyle w:val="Default"/>
        <w:spacing w:line="360" w:lineRule="auto"/>
        <w:rPr>
          <w:sz w:val="22"/>
          <w:szCs w:val="22"/>
        </w:rPr>
      </w:pPr>
    </w:p>
    <w:p w14:paraId="28202122" w14:textId="77777777" w:rsidR="0012033D" w:rsidRDefault="00DE26F5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Eu, _____________________________________________________________, portador(a) do CPF nº ________________________ e do RG/RNM nº </w:t>
      </w:r>
      <w:r>
        <w:rPr>
          <w:sz w:val="22"/>
          <w:szCs w:val="22"/>
        </w:rPr>
        <w:t>______________________, para os fins específicos de inscrição no Processo Seletivo do Programa de Pós-graduação</w:t>
      </w:r>
      <w:r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 xml:space="preserve">em Matemática da Universidade Estadual de Maringá, em nível de Mestrado, declaro que sou: _________________ (preto, pardo). </w:t>
      </w:r>
    </w:p>
    <w:p w14:paraId="73A3D543" w14:textId="77777777" w:rsidR="0012033D" w:rsidRDefault="00DE26F5">
      <w:pPr>
        <w:pStyle w:val="Default"/>
        <w:spacing w:before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claro ainda, sob </w:t>
      </w:r>
      <w:r>
        <w:rPr>
          <w:sz w:val="22"/>
          <w:szCs w:val="22"/>
        </w:rPr>
        <w:t xml:space="preserve">as penas da lei, que as informações prestadas são verdadeiras e que, se comprovada falsidade ou irregularidade desta declaração, a minha classificação será considerada sem efeito e sujeita às implicações das legislações vigentes*. </w:t>
      </w:r>
    </w:p>
    <w:p w14:paraId="6F396938" w14:textId="77777777" w:rsidR="0012033D" w:rsidRDefault="0012033D">
      <w:pPr>
        <w:pStyle w:val="Default"/>
        <w:spacing w:before="120" w:line="360" w:lineRule="auto"/>
        <w:jc w:val="both"/>
        <w:rPr>
          <w:sz w:val="22"/>
          <w:szCs w:val="22"/>
        </w:rPr>
      </w:pPr>
    </w:p>
    <w:p w14:paraId="0886692E" w14:textId="77777777" w:rsidR="0012033D" w:rsidRDefault="0012033D">
      <w:pPr>
        <w:pStyle w:val="Default"/>
        <w:spacing w:before="120" w:line="360" w:lineRule="auto"/>
        <w:jc w:val="both"/>
        <w:rPr>
          <w:sz w:val="22"/>
          <w:szCs w:val="22"/>
        </w:rPr>
      </w:pPr>
    </w:p>
    <w:p w14:paraId="277DC97A" w14:textId="77777777" w:rsidR="0012033D" w:rsidRDefault="0012033D">
      <w:pPr>
        <w:pStyle w:val="Default"/>
        <w:rPr>
          <w:sz w:val="22"/>
          <w:szCs w:val="22"/>
        </w:rPr>
      </w:pPr>
    </w:p>
    <w:p w14:paraId="1FA716E7" w14:textId="77777777" w:rsidR="0012033D" w:rsidRDefault="00DE26F5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___________</w:t>
      </w:r>
      <w:r>
        <w:rPr>
          <w:sz w:val="22"/>
          <w:szCs w:val="22"/>
        </w:rPr>
        <w:t>_____</w:t>
      </w:r>
    </w:p>
    <w:p w14:paraId="68265DA1" w14:textId="77777777" w:rsidR="0012033D" w:rsidRDefault="00DE26F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                                                                  </w:t>
      </w:r>
      <w:r>
        <w:rPr>
          <w:sz w:val="20"/>
          <w:szCs w:val="20"/>
        </w:rPr>
        <w:t xml:space="preserve">Local   </w:t>
      </w:r>
    </w:p>
    <w:p w14:paraId="22E2CECB" w14:textId="77777777" w:rsidR="0012033D" w:rsidRDefault="0012033D">
      <w:pPr>
        <w:pStyle w:val="Default"/>
        <w:jc w:val="right"/>
        <w:rPr>
          <w:sz w:val="22"/>
          <w:szCs w:val="22"/>
        </w:rPr>
      </w:pPr>
    </w:p>
    <w:p w14:paraId="72240B66" w14:textId="77777777" w:rsidR="0012033D" w:rsidRPr="008A6F48" w:rsidRDefault="0012033D">
      <w:pPr>
        <w:pStyle w:val="Default"/>
        <w:jc w:val="right"/>
        <w:rPr>
          <w:sz w:val="22"/>
          <w:szCs w:val="22"/>
        </w:rPr>
      </w:pPr>
    </w:p>
    <w:p w14:paraId="6BD63719" w14:textId="5F956D51" w:rsidR="0012033D" w:rsidRPr="008A6F48" w:rsidRDefault="00DE26F5">
      <w:pPr>
        <w:pStyle w:val="Default"/>
        <w:jc w:val="right"/>
        <w:rPr>
          <w:u w:val="single"/>
        </w:rPr>
      </w:pPr>
      <w:r w:rsidRPr="005E3E5A">
        <w:rPr>
          <w:sz w:val="22"/>
          <w:szCs w:val="22"/>
        </w:rPr>
        <w:t xml:space="preserve">                </w:t>
      </w:r>
      <w:r w:rsidR="005E3E5A">
        <w:rPr>
          <w:sz w:val="22"/>
          <w:szCs w:val="22"/>
        </w:rPr>
        <w:t xml:space="preserve">________ </w:t>
      </w:r>
      <w:r w:rsidRPr="008A6F48">
        <w:rPr>
          <w:sz w:val="22"/>
          <w:szCs w:val="22"/>
        </w:rPr>
        <w:t xml:space="preserve">de </w:t>
      </w:r>
      <w:r w:rsidR="005E3E5A">
        <w:rPr>
          <w:sz w:val="22"/>
          <w:szCs w:val="22"/>
        </w:rPr>
        <w:t>_____________</w:t>
      </w:r>
      <w:r w:rsidRPr="005E3E5A">
        <w:rPr>
          <w:sz w:val="22"/>
          <w:szCs w:val="22"/>
        </w:rPr>
        <w:t xml:space="preserve"> </w:t>
      </w:r>
      <w:r w:rsidRPr="008A6F48">
        <w:rPr>
          <w:sz w:val="22"/>
          <w:szCs w:val="22"/>
        </w:rPr>
        <w:t xml:space="preserve">de _________         </w:t>
      </w:r>
    </w:p>
    <w:p w14:paraId="140C9B6B" w14:textId="5B1F8DE1" w:rsidR="0012033D" w:rsidRPr="008A6F48" w:rsidRDefault="00DE26F5">
      <w:pPr>
        <w:pStyle w:val="Default"/>
        <w:rPr>
          <w:sz w:val="22"/>
          <w:szCs w:val="22"/>
        </w:rPr>
      </w:pPr>
      <w:r w:rsidRPr="008A6F48">
        <w:rPr>
          <w:sz w:val="22"/>
          <w:szCs w:val="22"/>
        </w:rPr>
        <w:t xml:space="preserve">                                                 </w:t>
      </w:r>
      <w:r w:rsidRPr="008A6F48">
        <w:rPr>
          <w:sz w:val="22"/>
          <w:szCs w:val="22"/>
        </w:rPr>
        <w:t xml:space="preserve">                                        </w:t>
      </w:r>
      <w:r w:rsidRPr="008A6F48">
        <w:rPr>
          <w:sz w:val="22"/>
          <w:szCs w:val="22"/>
        </w:rPr>
        <w:t xml:space="preserve">Dia        </w:t>
      </w:r>
      <w:r w:rsidRPr="008A6F48">
        <w:rPr>
          <w:sz w:val="20"/>
          <w:szCs w:val="20"/>
        </w:rPr>
        <w:t xml:space="preserve">               Mês                    Ano</w:t>
      </w:r>
    </w:p>
    <w:p w14:paraId="42B3098C" w14:textId="77777777" w:rsidR="0012033D" w:rsidRDefault="0012033D">
      <w:pPr>
        <w:pStyle w:val="Default"/>
        <w:rPr>
          <w:sz w:val="22"/>
          <w:szCs w:val="22"/>
        </w:rPr>
      </w:pPr>
    </w:p>
    <w:p w14:paraId="69822A1B" w14:textId="77777777" w:rsidR="0012033D" w:rsidRDefault="0012033D">
      <w:pPr>
        <w:pStyle w:val="Default"/>
        <w:jc w:val="right"/>
        <w:rPr>
          <w:sz w:val="22"/>
          <w:szCs w:val="22"/>
        </w:rPr>
      </w:pPr>
    </w:p>
    <w:p w14:paraId="41963D61" w14:textId="6492E2A1" w:rsidR="0012033D" w:rsidRDefault="0012033D">
      <w:pPr>
        <w:pStyle w:val="Default"/>
        <w:jc w:val="right"/>
        <w:rPr>
          <w:sz w:val="22"/>
          <w:szCs w:val="22"/>
        </w:rPr>
      </w:pPr>
    </w:p>
    <w:p w14:paraId="720D2EED" w14:textId="77777777" w:rsidR="005E3E5A" w:rsidRDefault="005E3E5A">
      <w:pPr>
        <w:pStyle w:val="Default"/>
        <w:jc w:val="right"/>
        <w:rPr>
          <w:sz w:val="22"/>
          <w:szCs w:val="22"/>
        </w:rPr>
      </w:pPr>
      <w:bookmarkStart w:id="0" w:name="_GoBack"/>
      <w:bookmarkEnd w:id="0"/>
    </w:p>
    <w:p w14:paraId="3BBD7779" w14:textId="77777777" w:rsidR="0012033D" w:rsidRDefault="0012033D">
      <w:pPr>
        <w:pStyle w:val="Default"/>
        <w:jc w:val="right"/>
        <w:rPr>
          <w:sz w:val="22"/>
          <w:szCs w:val="22"/>
        </w:rPr>
      </w:pPr>
    </w:p>
    <w:p w14:paraId="6E9D3080" w14:textId="77777777" w:rsidR="0012033D" w:rsidRDefault="00DE26F5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</w:t>
      </w:r>
    </w:p>
    <w:p w14:paraId="1F5A8CA6" w14:textId="77777777" w:rsidR="0012033D" w:rsidRDefault="00DE26F5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natura</w:t>
      </w:r>
    </w:p>
    <w:p w14:paraId="6FD27061" w14:textId="77777777" w:rsidR="0012033D" w:rsidRDefault="0012033D">
      <w:pPr>
        <w:jc w:val="center"/>
        <w:rPr>
          <w:rFonts w:ascii="Arial" w:eastAsia="Arial" w:hAnsi="Arial" w:cs="Arial"/>
          <w:sz w:val="22"/>
          <w:szCs w:val="22"/>
        </w:rPr>
      </w:pPr>
    </w:p>
    <w:p w14:paraId="772E1C4A" w14:textId="77777777" w:rsidR="0012033D" w:rsidRDefault="0012033D">
      <w:pPr>
        <w:jc w:val="center"/>
        <w:rPr>
          <w:rFonts w:ascii="Arial" w:eastAsia="Arial" w:hAnsi="Arial" w:cs="Arial"/>
          <w:sz w:val="22"/>
          <w:szCs w:val="22"/>
        </w:rPr>
      </w:pPr>
    </w:p>
    <w:p w14:paraId="3F00482E" w14:textId="77777777" w:rsidR="0012033D" w:rsidRDefault="0012033D">
      <w:pPr>
        <w:jc w:val="center"/>
        <w:rPr>
          <w:rFonts w:ascii="Arial" w:eastAsia="Arial" w:hAnsi="Arial" w:cs="Arial"/>
          <w:sz w:val="22"/>
          <w:szCs w:val="22"/>
        </w:rPr>
      </w:pPr>
    </w:p>
    <w:p w14:paraId="08DDEBF3" w14:textId="77777777" w:rsidR="0012033D" w:rsidRDefault="0012033D">
      <w:pPr>
        <w:jc w:val="center"/>
        <w:rPr>
          <w:rFonts w:ascii="Arial" w:eastAsia="Arial" w:hAnsi="Arial" w:cs="Arial"/>
          <w:sz w:val="22"/>
          <w:szCs w:val="22"/>
        </w:rPr>
      </w:pPr>
    </w:p>
    <w:p w14:paraId="44B17795" w14:textId="77777777" w:rsidR="0012033D" w:rsidRDefault="0012033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74572B5" w14:textId="77777777" w:rsidR="0012033D" w:rsidRDefault="00DE26F5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(*) Art. 299 do Código Penal: 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Omitir, em documento público ou particular, declaração que dele 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devia constar, ou nele inserir ou fazer inserir declaração falsa ou diversa da que devia ser escrita, com o fim de prejudicar direito, criar obrigação ou alterar a verdade sobre fato juridicamente relevante: Pena – reclusão, de um a cinco anos, e multa, se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o documento é público, e reclusão de um a três anos, e multa [...] se o documento é particular.”</w:t>
      </w:r>
    </w:p>
    <w:sectPr w:rsidR="001203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361" w:bottom="851" w:left="1134" w:header="426" w:footer="142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FD557" w14:textId="77777777" w:rsidR="00DE26F5" w:rsidRDefault="00DE26F5">
      <w:r>
        <w:separator/>
      </w:r>
    </w:p>
  </w:endnote>
  <w:endnote w:type="continuationSeparator" w:id="0">
    <w:p w14:paraId="3BB11142" w14:textId="77777777" w:rsidR="00DE26F5" w:rsidRDefault="00DE2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00AB8" w14:textId="77777777" w:rsidR="0012033D" w:rsidRDefault="0012033D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F773C" w14:textId="77777777" w:rsidR="0012033D" w:rsidRDefault="0012033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1C203" w14:textId="77777777" w:rsidR="0012033D" w:rsidRDefault="0012033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0CAA46" w14:textId="77777777" w:rsidR="00DE26F5" w:rsidRDefault="00DE26F5">
      <w:r>
        <w:separator/>
      </w:r>
    </w:p>
  </w:footnote>
  <w:footnote w:type="continuationSeparator" w:id="0">
    <w:p w14:paraId="75201B89" w14:textId="77777777" w:rsidR="00DE26F5" w:rsidRDefault="00DE26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06BB9" w14:textId="77777777" w:rsidR="0012033D" w:rsidRDefault="0012033D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E983D" w14:textId="77777777" w:rsidR="0012033D" w:rsidRDefault="00DE26F5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60067F0A" wp14:editId="744491E7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0"/>
          <wp:wrapNone/>
          <wp:docPr id="1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2CF32AD6" w14:textId="77777777" w:rsidR="0012033D" w:rsidRDefault="00DE26F5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Matemática</w:t>
    </w:r>
  </w:p>
  <w:p w14:paraId="07BF22F2" w14:textId="77777777" w:rsidR="0012033D" w:rsidRDefault="0012033D">
    <w:pPr>
      <w:pStyle w:val="Cabealho"/>
    </w:pPr>
  </w:p>
  <w:p w14:paraId="4AAC512A" w14:textId="77777777" w:rsidR="0012033D" w:rsidRDefault="0012033D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DFA8D" w14:textId="77777777" w:rsidR="0012033D" w:rsidRDefault="00DE26F5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059E31A6" wp14:editId="20E361FB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0"/>
          <wp:wrapNone/>
          <wp:docPr id="2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7C01AFD6" w14:textId="77777777" w:rsidR="0012033D" w:rsidRDefault="00DE26F5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 xml:space="preserve">Programa de </w:t>
    </w:r>
    <w:r>
      <w:rPr>
        <w:rFonts w:ascii="Arial" w:hAnsi="Arial" w:cs="Arial"/>
        <w:b w:val="0"/>
        <w:i/>
        <w:sz w:val="24"/>
        <w:szCs w:val="24"/>
      </w:rPr>
      <w:t>Pós-Graduação em Matemática</w:t>
    </w:r>
  </w:p>
  <w:p w14:paraId="67C3A2EC" w14:textId="77777777" w:rsidR="0012033D" w:rsidRDefault="0012033D">
    <w:pPr>
      <w:pStyle w:val="Cabealho"/>
    </w:pPr>
  </w:p>
  <w:p w14:paraId="574E189E" w14:textId="77777777" w:rsidR="0012033D" w:rsidRDefault="0012033D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sFAPXN+BstAAAA"/>
  </w:docVars>
  <w:rsids>
    <w:rsidRoot w:val="0012033D"/>
    <w:rsid w:val="0012033D"/>
    <w:rsid w:val="005E3E5A"/>
    <w:rsid w:val="00730AA1"/>
    <w:rsid w:val="008A6F48"/>
    <w:rsid w:val="00DE26F5"/>
    <w:rsid w:val="00F31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6DD029"/>
  <w15:docId w15:val="{35866DF5-D404-4713-8E3D-933862662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B3006F"/>
  </w:style>
  <w:style w:type="character" w:customStyle="1" w:styleId="RodapChar">
    <w:name w:val="Rodapé Char"/>
    <w:basedOn w:val="Fontepargpadro"/>
    <w:link w:val="Rodap"/>
    <w:uiPriority w:val="99"/>
    <w:qFormat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qFormat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sid w:val="00E95EA0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qFormat/>
    <w:rsid w:val="00EC7AA1"/>
    <w:rPr>
      <w:color w:val="605E5C"/>
      <w:shd w:val="clear" w:color="auto" w:fill="E1DFDD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F45D3E"/>
    <w:rPr>
      <w:rFonts w:ascii="Segoe UI" w:hAnsi="Segoe UI" w:cs="Segoe UI"/>
      <w:sz w:val="18"/>
      <w:szCs w:val="18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qFormat/>
    <w:rsid w:val="00C734FB"/>
    <w:rPr>
      <w:sz w:val="20"/>
      <w:szCs w:val="20"/>
    </w:rPr>
  </w:style>
  <w:style w:type="character" w:customStyle="1" w:styleId="Caracteresdenotaderodap">
    <w:name w:val="Caracteres de nota de rodapé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7A140B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7A140B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7A140B"/>
    <w:rPr>
      <w:b/>
      <w:bCs/>
      <w:sz w:val="20"/>
      <w:szCs w:val="20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qFormat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RecuodecorpodetextoChar">
    <w:name w:val="Recuo de corpo de texto Char"/>
    <w:basedOn w:val="Fontepargpadro"/>
    <w:link w:val="Recuodecorpodetexto"/>
    <w:semiHidden/>
    <w:qFormat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qFormat/>
    <w:rsid w:val="00576FE1"/>
    <w:rPr>
      <w:color w:val="605E5C"/>
      <w:shd w:val="clear" w:color="auto" w:fill="E1DFDD"/>
    </w:rPr>
  </w:style>
  <w:style w:type="paragraph" w:styleId="Ttulo">
    <w:name w:val="Title"/>
    <w:basedOn w:val="Normal"/>
    <w:next w:val="Corpodetexto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rsid w:val="00756666"/>
    <w:pPr>
      <w:suppressLineNumbers/>
    </w:pPr>
    <w:rPr>
      <w:rFonts w:cs="Tahoma"/>
      <w:sz w:val="20"/>
      <w:szCs w:val="20"/>
      <w:lang w:eastAsia="ar-SA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F45D3E"/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rsid w:val="00947972"/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7A140B"/>
    <w:rPr>
      <w:b/>
      <w:bCs/>
    </w:rPr>
  </w:style>
  <w:style w:type="paragraph" w:styleId="Reviso">
    <w:name w:val="Revision"/>
    <w:uiPriority w:val="99"/>
    <w:semiHidden/>
    <w:qFormat/>
    <w:rsid w:val="00D50EF2"/>
  </w:style>
  <w:style w:type="paragraph" w:customStyle="1" w:styleId="Legenda1">
    <w:name w:val="Legenda1"/>
    <w:basedOn w:val="Normal"/>
    <w:next w:val="Normal"/>
    <w:qFormat/>
    <w:rsid w:val="00756666"/>
    <w:pPr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586B5-E161-4F54-9124-5FD397FB7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47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dc:description/>
  <cp:lastModifiedBy>PMA</cp:lastModifiedBy>
  <cp:revision>27</cp:revision>
  <cp:lastPrinted>2025-09-30T13:59:00Z</cp:lastPrinted>
  <dcterms:created xsi:type="dcterms:W3CDTF">2025-04-14T18:03:00Z</dcterms:created>
  <dcterms:modified xsi:type="dcterms:W3CDTF">2025-09-30T14:00:00Z</dcterms:modified>
  <dc:language>pt-BR</dc:language>
</cp:coreProperties>
</file>